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4EB9" w:rsidRPr="000A00F2" w:rsidRDefault="00E27C82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32"/>
          <w:szCs w:val="32"/>
        </w:rPr>
        <w:t>Syllabus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 xml:space="preserve"> z</w:t>
      </w:r>
      <w:r w:rsidR="00B83962">
        <w:rPr>
          <w:rFonts w:ascii="Times New Roman" w:hAnsi="Times New Roman"/>
          <w:b/>
          <w:bCs/>
          <w:sz w:val="32"/>
          <w:szCs w:val="32"/>
        </w:rPr>
        <w:t> 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>T</w:t>
      </w:r>
      <w:r w:rsidR="00B83962">
        <w:rPr>
          <w:rFonts w:ascii="Times New Roman" w:hAnsi="Times New Roman"/>
          <w:b/>
          <w:bCs/>
          <w:sz w:val="32"/>
          <w:szCs w:val="32"/>
        </w:rPr>
        <w:t xml:space="preserve">eórie práva 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>I</w:t>
      </w:r>
      <w:r w:rsidR="005C34FB">
        <w:rPr>
          <w:rFonts w:ascii="Times New Roman" w:hAnsi="Times New Roman"/>
          <w:b/>
          <w:bCs/>
          <w:sz w:val="32"/>
          <w:szCs w:val="32"/>
        </w:rPr>
        <w:t>I</w:t>
      </w:r>
      <w:r w:rsidR="00B83962">
        <w:rPr>
          <w:rStyle w:val="Odkaznapoznmkupodiarou"/>
          <w:rFonts w:ascii="Times New Roman" w:hAnsi="Times New Roman"/>
          <w:b/>
          <w:bCs/>
          <w:sz w:val="32"/>
          <w:szCs w:val="32"/>
        </w:rPr>
        <w:footnoteReference w:id="1"/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 xml:space="preserve"> </w:t>
      </w:r>
    </w:p>
    <w:p w:rsidR="00B83962" w:rsidRDefault="00B83962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Jednotlivec, spoločnosť a štát</w:t>
      </w:r>
    </w:p>
    <w:p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Človek ako tvor spoločenský: dve možné interpretácie</w:t>
      </w:r>
    </w:p>
    <w:p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loboda: negatívna sloboda (sloboda od moci) a pozitívna sloboda (sloboda k moci)</w:t>
      </w:r>
    </w:p>
    <w:p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 xml:space="preserve">Individualizmus </w:t>
      </w:r>
      <w:proofErr w:type="spellStart"/>
      <w:r w:rsidRPr="009A21E2">
        <w:rPr>
          <w:rFonts w:ascii="Times New Roman" w:hAnsi="Times New Roman"/>
          <w:sz w:val="24"/>
          <w:szCs w:val="24"/>
        </w:rPr>
        <w:t>vs</w:t>
      </w:r>
      <w:proofErr w:type="spellEnd"/>
      <w:r w:rsidRPr="009A21E2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A21E2">
        <w:rPr>
          <w:rFonts w:ascii="Times New Roman" w:hAnsi="Times New Roman"/>
          <w:sz w:val="24"/>
          <w:szCs w:val="24"/>
        </w:rPr>
        <w:t>komunitarizmus</w:t>
      </w:r>
      <w:proofErr w:type="spellEnd"/>
    </w:p>
    <w:p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Moc a právo: násilné a nenásilné prostriedky moci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Špecifické znaky štátu</w:t>
      </w:r>
    </w:p>
    <w:p w:rsidR="000A00F2" w:rsidRPr="009A21E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Štát ako sociálna skutočnosť a právny koncept</w:t>
      </w:r>
    </w:p>
    <w:p w:rsidR="000A00F2" w:rsidRPr="009A21E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Obyvateľstvo štátu, územie štátu, organizačno-normatívne usporiadanie štátu</w:t>
      </w:r>
    </w:p>
    <w:p w:rsidR="000A00F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Špecifické znaky štátnej moci: suverenita, legalita, legitimita, efektivita</w:t>
      </w:r>
    </w:p>
    <w:p w:rsidR="000A00F2" w:rsidRPr="000A00F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2B5BC8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órie v</w:t>
      </w:r>
      <w:r w:rsidR="000A00F2" w:rsidRPr="00DF2E8E">
        <w:rPr>
          <w:rFonts w:ascii="Times New Roman" w:hAnsi="Times New Roman"/>
          <w:b/>
          <w:sz w:val="24"/>
          <w:szCs w:val="24"/>
        </w:rPr>
        <w:t>znik</w:t>
      </w:r>
      <w:r>
        <w:rPr>
          <w:rFonts w:ascii="Times New Roman" w:hAnsi="Times New Roman"/>
          <w:b/>
          <w:sz w:val="24"/>
          <w:szCs w:val="24"/>
        </w:rPr>
        <w:t>u</w:t>
      </w:r>
      <w:r w:rsidR="000A00F2" w:rsidRPr="00DF2E8E">
        <w:rPr>
          <w:rFonts w:ascii="Times New Roman" w:hAnsi="Times New Roman"/>
          <w:b/>
          <w:sz w:val="24"/>
          <w:szCs w:val="24"/>
        </w:rPr>
        <w:t xml:space="preserve"> štátu a odôvodnenie štátnej moci</w:t>
      </w:r>
    </w:p>
    <w:p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Rozdiel medzi silou a autoritou</w:t>
      </w:r>
    </w:p>
    <w:p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Legitimita moci ako normatívna a faktická kategória</w:t>
      </w:r>
    </w:p>
    <w:p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proofErr w:type="spellStart"/>
      <w:r w:rsidRPr="009A21E2">
        <w:rPr>
          <w:rFonts w:ascii="Times New Roman" w:hAnsi="Times New Roman"/>
          <w:sz w:val="24"/>
          <w:szCs w:val="24"/>
        </w:rPr>
        <w:t>Weberova</w:t>
      </w:r>
      <w:proofErr w:type="spellEnd"/>
      <w:r w:rsidRPr="009A21E2">
        <w:rPr>
          <w:rFonts w:ascii="Times New Roman" w:hAnsi="Times New Roman"/>
          <w:sz w:val="24"/>
          <w:szCs w:val="24"/>
        </w:rPr>
        <w:t xml:space="preserve"> typológia legitimity </w:t>
      </w:r>
    </w:p>
    <w:p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Legitimita a teórie vzniku štátu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Forma štátu</w:t>
      </w:r>
    </w:p>
    <w:p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 xml:space="preserve">Ideálna forma štátu: utópie </w:t>
      </w:r>
      <w:proofErr w:type="spellStart"/>
      <w:r w:rsidRPr="009A21E2">
        <w:rPr>
          <w:rFonts w:ascii="Times New Roman" w:hAnsi="Times New Roman"/>
          <w:sz w:val="24"/>
          <w:szCs w:val="24"/>
        </w:rPr>
        <w:t>vs</w:t>
      </w:r>
      <w:proofErr w:type="spellEnd"/>
      <w:r w:rsidRPr="009A21E2">
        <w:rPr>
          <w:rFonts w:ascii="Times New Roman" w:hAnsi="Times New Roman"/>
          <w:sz w:val="24"/>
          <w:szCs w:val="24"/>
        </w:rPr>
        <w:t>. moderný konštitucionalizmus</w:t>
      </w:r>
    </w:p>
    <w:p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 xml:space="preserve">Rozmanitosť foriem štátu: Aristotelova </w:t>
      </w:r>
      <w:proofErr w:type="spellStart"/>
      <w:r w:rsidRPr="009A21E2">
        <w:rPr>
          <w:rFonts w:ascii="Times New Roman" w:hAnsi="Times New Roman"/>
          <w:sz w:val="24"/>
          <w:szCs w:val="24"/>
        </w:rPr>
        <w:t>vs</w:t>
      </w:r>
      <w:proofErr w:type="spellEnd"/>
      <w:r w:rsidRPr="009A21E2">
        <w:rPr>
          <w:rFonts w:ascii="Times New Roman" w:hAnsi="Times New Roman"/>
          <w:sz w:val="24"/>
          <w:szCs w:val="24"/>
        </w:rPr>
        <w:t>. moderná klasifikácia foriem štátu</w:t>
      </w:r>
    </w:p>
    <w:p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tatická a dynamická zložka formy štátu</w:t>
      </w:r>
    </w:p>
    <w:p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Funkcie štátu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Demokracia</w:t>
      </w:r>
    </w:p>
    <w:p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Epistemické, axiologické a sociologické predpoklady demokracie</w:t>
      </w:r>
    </w:p>
    <w:p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Inštitucionálne vymedzenie demokracie</w:t>
      </w:r>
    </w:p>
    <w:p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riama a reprezentatívna demokracia</w:t>
      </w:r>
    </w:p>
    <w:p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Volebné systémy</w:t>
      </w:r>
    </w:p>
    <w:p w:rsidR="000A00F2" w:rsidRPr="009A21E2" w:rsidRDefault="000A00F2" w:rsidP="00FE1760">
      <w:pPr>
        <w:pStyle w:val="Odsekzoznamu"/>
        <w:spacing w:after="0"/>
        <w:ind w:left="108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Právny štát</w:t>
      </w:r>
    </w:p>
    <w:p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História pojmu: nemecký liberalizmus a boj proti absolutistickej monarchii</w:t>
      </w:r>
    </w:p>
    <w:p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Formálny právny štát</w:t>
      </w:r>
    </w:p>
    <w:p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Materiálny právny štát</w:t>
      </w:r>
    </w:p>
    <w:p w:rsidR="000A00F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onflikt medzi právnym štátom a</w:t>
      </w:r>
      <w:r w:rsidR="002B5BC8">
        <w:rPr>
          <w:rFonts w:ascii="Times New Roman" w:hAnsi="Times New Roman"/>
          <w:sz w:val="24"/>
          <w:szCs w:val="24"/>
        </w:rPr>
        <w:t> </w:t>
      </w:r>
      <w:r w:rsidRPr="009A21E2">
        <w:rPr>
          <w:rFonts w:ascii="Times New Roman" w:hAnsi="Times New Roman"/>
          <w:sz w:val="24"/>
          <w:szCs w:val="24"/>
        </w:rPr>
        <w:t>demokraciou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Deľba moci</w:t>
      </w:r>
    </w:p>
    <w:p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Rozdiel medzi deľbou moci, deľbou práce a zmiešanou formou vlády</w:t>
      </w:r>
    </w:p>
    <w:p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Zásady deľby moci</w:t>
      </w:r>
    </w:p>
    <w:p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orovnanie systému deľby moci s klasickým parlamentarizmom</w:t>
      </w:r>
    </w:p>
    <w:p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lasifikácia Slovenskej republiky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 xml:space="preserve">Štruktúra štátnych orgánov </w:t>
      </w:r>
    </w:p>
    <w:p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Terminológia: orgán štátnej moci, orgán verejnej moci, štátne inštitúcie</w:t>
      </w:r>
      <w:r>
        <w:rPr>
          <w:rFonts w:ascii="Times New Roman" w:hAnsi="Times New Roman"/>
          <w:sz w:val="24"/>
          <w:szCs w:val="24"/>
        </w:rPr>
        <w:t>...</w:t>
      </w:r>
    </w:p>
    <w:p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ersonálny substrát štátnej moci</w:t>
      </w:r>
    </w:p>
    <w:p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ystémy štátnej služby</w:t>
      </w:r>
    </w:p>
    <w:p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lasifikácia štátnym orgánov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ákonodarná moc</w:t>
      </w:r>
      <w:r w:rsidR="000A00F2" w:rsidRPr="00DF2E8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 parlament</w:t>
      </w:r>
    </w:p>
    <w:p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lament ako reprezentant ľudu</w:t>
      </w:r>
    </w:p>
    <w:p w:rsidR="000A00F2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ávomoci parlamentu</w:t>
      </w:r>
    </w:p>
    <w:p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truktúra parlamentu</w:t>
      </w:r>
    </w:p>
    <w:p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itická kultúra</w:t>
      </w:r>
    </w:p>
    <w:p w:rsidR="00FE1760" w:rsidRPr="00FE1760" w:rsidRDefault="00FE1760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FE1760" w:rsidRPr="00FE1760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FE1760">
        <w:rPr>
          <w:rFonts w:ascii="Times New Roman" w:hAnsi="Times New Roman"/>
          <w:b/>
          <w:sz w:val="24"/>
          <w:szCs w:val="24"/>
        </w:rPr>
        <w:t>Súdna moc</w:t>
      </w:r>
    </w:p>
    <w:p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 w:rsidRPr="00FE1760">
        <w:rPr>
          <w:rFonts w:ascii="Times New Roman" w:hAnsi="Times New Roman"/>
          <w:sz w:val="24"/>
          <w:szCs w:val="24"/>
        </w:rPr>
        <w:t>Opodstatnenie súdnej moci</w:t>
      </w:r>
    </w:p>
    <w:p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ávomoc</w:t>
      </w:r>
      <w:r w:rsidRPr="00FE1760">
        <w:rPr>
          <w:rFonts w:ascii="Times New Roman" w:hAnsi="Times New Roman"/>
          <w:sz w:val="24"/>
          <w:szCs w:val="24"/>
        </w:rPr>
        <w:t xml:space="preserve"> súdov</w:t>
      </w:r>
    </w:p>
    <w:p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 w:rsidRPr="00FE1760">
        <w:rPr>
          <w:rFonts w:ascii="Times New Roman" w:hAnsi="Times New Roman"/>
          <w:sz w:val="24"/>
          <w:szCs w:val="24"/>
        </w:rPr>
        <w:t>Štruktúra súdnej moci</w:t>
      </w:r>
    </w:p>
    <w:p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0A00F2" w:rsidRPr="00DF2E8E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Výkonná moc</w:t>
      </w:r>
    </w:p>
    <w:p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ýznamy termínu „vláda“</w:t>
      </w:r>
    </w:p>
    <w:p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pecifiká právomocí a kompetencií orgánov výkonnej moci</w:t>
      </w:r>
    </w:p>
    <w:p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stavenie prezidenta v parlamentarizme</w:t>
      </w:r>
    </w:p>
    <w:p w:rsidR="000A00F2" w:rsidRPr="00FE1760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Štátne orgány </w:t>
      </w:r>
      <w:proofErr w:type="spellStart"/>
      <w:r w:rsidRPr="00576634">
        <w:rPr>
          <w:rFonts w:ascii="Times New Roman" w:hAnsi="Times New Roman"/>
          <w:i/>
          <w:sz w:val="24"/>
          <w:szCs w:val="24"/>
        </w:rPr>
        <w:t>sui</w:t>
      </w:r>
      <w:proofErr w:type="spellEnd"/>
      <w:r w:rsidRPr="0057663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576634">
        <w:rPr>
          <w:rFonts w:ascii="Times New Roman" w:hAnsi="Times New Roman"/>
          <w:i/>
          <w:sz w:val="24"/>
          <w:szCs w:val="24"/>
        </w:rPr>
        <w:t>generis</w:t>
      </w:r>
      <w:proofErr w:type="spellEnd"/>
    </w:p>
    <w:p w:rsidR="000A00F2" w:rsidRPr="000A00F2" w:rsidRDefault="000A00F2" w:rsidP="00FE1760">
      <w:pPr>
        <w:pStyle w:val="Odsekzoznamu"/>
        <w:spacing w:after="0"/>
        <w:ind w:left="1080"/>
        <w:rPr>
          <w:rFonts w:ascii="Times New Roman" w:hAnsi="Times New Roman"/>
          <w:sz w:val="24"/>
          <w:szCs w:val="24"/>
        </w:rPr>
      </w:pPr>
    </w:p>
    <w:p w:rsidR="000A00F2" w:rsidRPr="000A00F2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proofErr w:type="spellStart"/>
      <w:r w:rsidRPr="000A00F2">
        <w:rPr>
          <w:rFonts w:ascii="Times New Roman" w:hAnsi="Times New Roman"/>
          <w:b/>
          <w:sz w:val="24"/>
          <w:szCs w:val="24"/>
        </w:rPr>
        <w:t>Repetitórium</w:t>
      </w:r>
      <w:proofErr w:type="spellEnd"/>
    </w:p>
    <w:p w:rsidR="000A00F2" w:rsidRPr="0074412D" w:rsidRDefault="000A00F2" w:rsidP="00FE1760">
      <w:pPr>
        <w:spacing w:after="0"/>
      </w:pPr>
    </w:p>
    <w:p w:rsidR="000A00F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:rsidR="00734EB9" w:rsidRPr="000A00F2" w:rsidRDefault="00734EB9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7E1ACC" w:rsidRPr="0074412D" w:rsidRDefault="007E1ACC" w:rsidP="00FE1760">
      <w:pPr>
        <w:spacing w:after="0"/>
      </w:pPr>
    </w:p>
    <w:sectPr w:rsidR="007E1ACC" w:rsidRPr="0074412D" w:rsidSect="000A00F2">
      <w:pgSz w:w="11906" w:h="16838"/>
      <w:pgMar w:top="851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678" w:rsidRDefault="00024678" w:rsidP="000A00F2">
      <w:pPr>
        <w:spacing w:after="0" w:line="240" w:lineRule="auto"/>
      </w:pPr>
      <w:r>
        <w:separator/>
      </w:r>
    </w:p>
  </w:endnote>
  <w:endnote w:type="continuationSeparator" w:id="0">
    <w:p w:rsidR="00024678" w:rsidRDefault="00024678" w:rsidP="000A0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678" w:rsidRDefault="00024678" w:rsidP="000A00F2">
      <w:pPr>
        <w:spacing w:after="0" w:line="240" w:lineRule="auto"/>
      </w:pPr>
      <w:r>
        <w:separator/>
      </w:r>
    </w:p>
  </w:footnote>
  <w:footnote w:type="continuationSeparator" w:id="0">
    <w:p w:rsidR="00024678" w:rsidRDefault="00024678" w:rsidP="000A00F2">
      <w:pPr>
        <w:spacing w:after="0" w:line="240" w:lineRule="auto"/>
      </w:pPr>
      <w:r>
        <w:continuationSeparator/>
      </w:r>
    </w:p>
  </w:footnote>
  <w:footnote w:id="1">
    <w:p w:rsidR="00B83962" w:rsidRPr="00B83962" w:rsidRDefault="00B83962">
      <w:pPr>
        <w:pStyle w:val="Textpoznmkypodiarou"/>
        <w:rPr>
          <w:rFonts w:ascii="Times New Roman" w:hAnsi="Times New Roman"/>
        </w:rPr>
      </w:pPr>
      <w:r w:rsidRPr="00B83962">
        <w:rPr>
          <w:rStyle w:val="Odkaznapoznmkupodiarou"/>
          <w:rFonts w:ascii="Times New Roman" w:hAnsi="Times New Roman"/>
        </w:rPr>
        <w:footnoteRef/>
      </w:r>
      <w:r w:rsidRPr="00B83962">
        <w:rPr>
          <w:rFonts w:ascii="Times New Roman" w:hAnsi="Times New Roman"/>
        </w:rPr>
        <w:t xml:space="preserve"> V rámci denného štúdia bude každý týždeň </w:t>
      </w:r>
      <w:proofErr w:type="spellStart"/>
      <w:r w:rsidRPr="00B83962">
        <w:rPr>
          <w:rFonts w:ascii="Times New Roman" w:hAnsi="Times New Roman"/>
        </w:rPr>
        <w:t>odprednášaná</w:t>
      </w:r>
      <w:proofErr w:type="spellEnd"/>
      <w:r w:rsidRPr="00B83962">
        <w:rPr>
          <w:rFonts w:ascii="Times New Roman" w:hAnsi="Times New Roman"/>
        </w:rPr>
        <w:t xml:space="preserve"> jedna téma. V externom štúdiu </w:t>
      </w:r>
      <w:r w:rsidR="00642002">
        <w:rPr>
          <w:rFonts w:ascii="Times New Roman" w:hAnsi="Times New Roman"/>
        </w:rPr>
        <w:t xml:space="preserve">je harmonogram prednášok prispôsobený </w:t>
      </w:r>
      <w:r w:rsidRPr="00B83962">
        <w:rPr>
          <w:rFonts w:ascii="Times New Roman" w:hAnsi="Times New Roman"/>
        </w:rPr>
        <w:t xml:space="preserve">aktuálnemu rozvrhu pre externé štúdium. </w:t>
      </w:r>
    </w:p>
    <w:p w:rsidR="00B83962" w:rsidRDefault="00B83962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97CE4"/>
    <w:multiLevelType w:val="hybridMultilevel"/>
    <w:tmpl w:val="BF1C21A6"/>
    <w:lvl w:ilvl="0" w:tplc="8CB0A3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54D60E2"/>
    <w:multiLevelType w:val="hybridMultilevel"/>
    <w:tmpl w:val="C0BC9E80"/>
    <w:lvl w:ilvl="0" w:tplc="72022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8E65B5C"/>
    <w:multiLevelType w:val="hybridMultilevel"/>
    <w:tmpl w:val="7040C41E"/>
    <w:lvl w:ilvl="0" w:tplc="77149A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A3F1EEF"/>
    <w:multiLevelType w:val="hybridMultilevel"/>
    <w:tmpl w:val="1BCEFC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17207FD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FD6C18"/>
    <w:multiLevelType w:val="hybridMultilevel"/>
    <w:tmpl w:val="FDC4FE8C"/>
    <w:lvl w:ilvl="0" w:tplc="E78210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D2F1DA6"/>
    <w:multiLevelType w:val="hybridMultilevel"/>
    <w:tmpl w:val="4984D774"/>
    <w:lvl w:ilvl="0" w:tplc="B986C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1C34298"/>
    <w:multiLevelType w:val="hybridMultilevel"/>
    <w:tmpl w:val="1CBEEAA8"/>
    <w:lvl w:ilvl="0" w:tplc="E27436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2C8671A"/>
    <w:multiLevelType w:val="hybridMultilevel"/>
    <w:tmpl w:val="24FC3124"/>
    <w:lvl w:ilvl="0" w:tplc="43F2EE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6860171"/>
    <w:multiLevelType w:val="hybridMultilevel"/>
    <w:tmpl w:val="51E89A94"/>
    <w:lvl w:ilvl="0" w:tplc="AA8C2A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3DA5785"/>
    <w:multiLevelType w:val="hybridMultilevel"/>
    <w:tmpl w:val="D754475C"/>
    <w:lvl w:ilvl="0" w:tplc="091275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8BB61E7"/>
    <w:multiLevelType w:val="hybridMultilevel"/>
    <w:tmpl w:val="1DEA02E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3063575"/>
    <w:multiLevelType w:val="hybridMultilevel"/>
    <w:tmpl w:val="F328E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17207FD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ADB12ED"/>
    <w:multiLevelType w:val="hybridMultilevel"/>
    <w:tmpl w:val="B520263A"/>
    <w:lvl w:ilvl="0" w:tplc="572CC4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9FB7622"/>
    <w:multiLevelType w:val="hybridMultilevel"/>
    <w:tmpl w:val="F6EC5A7A"/>
    <w:lvl w:ilvl="0" w:tplc="AF18DA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2"/>
  </w:num>
  <w:num w:numId="3">
    <w:abstractNumId w:val="13"/>
  </w:num>
  <w:num w:numId="4">
    <w:abstractNumId w:val="9"/>
  </w:num>
  <w:num w:numId="5">
    <w:abstractNumId w:val="2"/>
  </w:num>
  <w:num w:numId="6">
    <w:abstractNumId w:val="7"/>
  </w:num>
  <w:num w:numId="7">
    <w:abstractNumId w:val="8"/>
  </w:num>
  <w:num w:numId="8">
    <w:abstractNumId w:val="4"/>
  </w:num>
  <w:num w:numId="9">
    <w:abstractNumId w:val="0"/>
  </w:num>
  <w:num w:numId="10">
    <w:abstractNumId w:val="5"/>
  </w:num>
  <w:num w:numId="11">
    <w:abstractNumId w:val="6"/>
  </w:num>
  <w:num w:numId="12">
    <w:abstractNumId w:val="1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MwMTcxMzQzsDRV0lEKTi0uzszPAymwrAUAoSFnYiwAAAA="/>
  </w:docVars>
  <w:rsids>
    <w:rsidRoot w:val="00734EB9"/>
    <w:rsid w:val="00024678"/>
    <w:rsid w:val="0005113D"/>
    <w:rsid w:val="00053990"/>
    <w:rsid w:val="000A00F2"/>
    <w:rsid w:val="002B5BC8"/>
    <w:rsid w:val="002C5762"/>
    <w:rsid w:val="00430FED"/>
    <w:rsid w:val="00576428"/>
    <w:rsid w:val="00577979"/>
    <w:rsid w:val="005C34FB"/>
    <w:rsid w:val="00603CCA"/>
    <w:rsid w:val="00642002"/>
    <w:rsid w:val="00730787"/>
    <w:rsid w:val="00734EB9"/>
    <w:rsid w:val="0074412D"/>
    <w:rsid w:val="007E1ACC"/>
    <w:rsid w:val="00B83962"/>
    <w:rsid w:val="00BD4C66"/>
    <w:rsid w:val="00C137A1"/>
    <w:rsid w:val="00E27C82"/>
    <w:rsid w:val="00F71E3F"/>
    <w:rsid w:val="00FE1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34EB9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00F2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A00F2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A00F2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0A00F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34EB9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00F2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A00F2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A00F2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0A00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A97A38-16E2-4203-9F1F-250F38B1D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12</cp:revision>
  <dcterms:created xsi:type="dcterms:W3CDTF">2018-09-18T09:20:00Z</dcterms:created>
  <dcterms:modified xsi:type="dcterms:W3CDTF">2019-09-09T07:22:00Z</dcterms:modified>
</cp:coreProperties>
</file>